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A1802" w14:textId="24E082A4" w:rsidR="00504CB3" w:rsidRDefault="00504CB3" w:rsidP="00504CB3">
      <w:pPr>
        <w:spacing w:before="100" w:after="0" w:line="360" w:lineRule="auto"/>
        <w:jc w:val="right"/>
        <w:rPr>
          <w:b/>
        </w:rPr>
      </w:pPr>
      <w:r>
        <w:rPr>
          <w:b/>
        </w:rPr>
        <w:t>Zał. nr 1</w:t>
      </w:r>
    </w:p>
    <w:p w14:paraId="521775FE" w14:textId="2F3023CC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4A463A">
      <w:pPr>
        <w:spacing w:after="12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3F71BA34" w14:textId="59905BDE" w:rsidR="00DF7D5E" w:rsidRDefault="00DF7D5E" w:rsidP="00DF7D5E">
      <w:pPr>
        <w:spacing w:after="0" w:line="240" w:lineRule="auto"/>
        <w:ind w:firstLine="720"/>
      </w:pPr>
      <w:r>
        <w:t xml:space="preserve">1. </w:t>
      </w:r>
      <w:r w:rsidR="004A463A">
        <w:t>Arsenowodór</w:t>
      </w:r>
      <w:r>
        <w:t xml:space="preserve">     </w:t>
      </w:r>
      <w:r w:rsidR="004A463A">
        <w:t>2 butle, 27 kg każda</w:t>
      </w:r>
    </w:p>
    <w:p w14:paraId="090142B9" w14:textId="55D2A49C" w:rsidR="00DF7D5E" w:rsidRDefault="00DF7D5E" w:rsidP="004A463A">
      <w:pPr>
        <w:spacing w:after="100" w:afterAutospacing="1" w:line="240" w:lineRule="auto"/>
        <w:ind w:firstLine="720"/>
      </w:pPr>
      <w:r>
        <w:t xml:space="preserve">2. </w:t>
      </w:r>
      <w:r w:rsidR="004A463A">
        <w:t>Fosforowodór    2 butle, 22 kg każda</w:t>
      </w:r>
      <w:r>
        <w:t xml:space="preserve">     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4A463A" w14:paraId="0194B77E" w14:textId="77777777" w:rsidTr="00DC0B2F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4F8A57C5" w14:textId="77777777" w:rsidR="004A463A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5601FA" w14:textId="77777777" w:rsidR="004A463A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</w:t>
            </w:r>
          </w:p>
        </w:tc>
        <w:tc>
          <w:tcPr>
            <w:tcW w:w="1842" w:type="dxa"/>
            <w:shd w:val="clear" w:color="auto" w:fill="DDDDDD"/>
          </w:tcPr>
          <w:p w14:paraId="43968C64" w14:textId="77777777" w:rsidR="004A463A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4A463A" w:rsidRPr="00131B8C" w14:paraId="799C9836" w14:textId="77777777" w:rsidTr="00DC0B2F">
        <w:trPr>
          <w:trHeight w:val="238"/>
        </w:trPr>
        <w:tc>
          <w:tcPr>
            <w:tcW w:w="1418" w:type="dxa"/>
            <w:vMerge w:val="restart"/>
            <w:vAlign w:val="center"/>
          </w:tcPr>
          <w:p w14:paraId="4150041C" w14:textId="77777777" w:rsidR="004A463A" w:rsidRPr="00DD118E" w:rsidRDefault="004A463A" w:rsidP="00DC0B2F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Arsenowodór</w:t>
            </w:r>
            <w:proofErr w:type="spellEnd"/>
            <w:r>
              <w:rPr>
                <w:lang w:val="en-US"/>
              </w:rPr>
              <w:t xml:space="preserve"> (AsH</w:t>
            </w:r>
            <w:r>
              <w:rPr>
                <w:vertAlign w:val="subscript"/>
                <w:lang w:val="en-US"/>
              </w:rPr>
              <w:t>3</w:t>
            </w:r>
            <w:r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BA8DE0" w14:textId="77777777" w:rsidR="004A463A" w:rsidRPr="00131B8C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50E1984D" w14:textId="77777777" w:rsidR="004A463A" w:rsidRPr="00131B8C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99.99995%</w:t>
            </w:r>
          </w:p>
        </w:tc>
      </w:tr>
      <w:tr w:rsidR="004A463A" w:rsidRPr="00824A0C" w14:paraId="6C44A594" w14:textId="77777777" w:rsidTr="00DC0B2F">
        <w:trPr>
          <w:trHeight w:val="213"/>
        </w:trPr>
        <w:tc>
          <w:tcPr>
            <w:tcW w:w="1418" w:type="dxa"/>
            <w:vMerge/>
          </w:tcPr>
          <w:p w14:paraId="07885272" w14:textId="77777777" w:rsidR="004A463A" w:rsidRPr="00131B8C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CF9896" w14:textId="77777777" w:rsidR="004A463A" w:rsidRPr="00131B8C" w:rsidRDefault="004A463A" w:rsidP="00DC0B2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1E1D7CAC" w14:textId="77777777" w:rsidR="004A463A" w:rsidRPr="00B05FA9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824A0C">
              <w:rPr>
                <w:lang w:val="en-US"/>
              </w:rPr>
              <w:t xml:space="preserve">DIN 1 </w:t>
            </w:r>
            <w:proofErr w:type="spellStart"/>
            <w:r w:rsidRPr="00824A0C">
              <w:rPr>
                <w:lang w:val="en-US"/>
              </w:rPr>
              <w:t>lub</w:t>
            </w:r>
            <w:proofErr w:type="spellEnd"/>
            <w:r w:rsidRPr="00824A0C">
              <w:rPr>
                <w:lang w:val="en-US"/>
              </w:rPr>
              <w:t xml:space="preserve"> Diss 632 Pneumatic</w:t>
            </w:r>
          </w:p>
        </w:tc>
      </w:tr>
      <w:tr w:rsidR="004A463A" w:rsidRPr="00992184" w14:paraId="46F8AC02" w14:textId="77777777" w:rsidTr="00DC0B2F">
        <w:trPr>
          <w:trHeight w:val="213"/>
        </w:trPr>
        <w:tc>
          <w:tcPr>
            <w:tcW w:w="1418" w:type="dxa"/>
            <w:vMerge/>
          </w:tcPr>
          <w:p w14:paraId="20910977" w14:textId="77777777" w:rsidR="004A463A" w:rsidRPr="00131B8C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24E6E1" w14:textId="77777777" w:rsidR="004A463A" w:rsidRPr="000B055F" w:rsidRDefault="004A463A" w:rsidP="00DC0B2F">
            <w:pPr>
              <w:spacing w:after="0" w:line="240" w:lineRule="auto"/>
              <w:rPr>
                <w:bCs/>
                <w:u w:val="single"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5DBA3EF9" w14:textId="0D181AD8" w:rsidR="004A463A" w:rsidRPr="00992184" w:rsidRDefault="004A463A" w:rsidP="00DC0B2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lang w:val="en-US"/>
              </w:rPr>
              <w:t>Kadm</w:t>
            </w:r>
            <w:proofErr w:type="spellEnd"/>
            <w:r w:rsidRPr="00992184">
              <w:rPr>
                <w:lang w:val="en-US"/>
              </w:rPr>
              <w:t xml:space="preserve"> (Cd), </w:t>
            </w:r>
            <w:proofErr w:type="spellStart"/>
            <w:r>
              <w:rPr>
                <w:lang w:val="en-US"/>
              </w:rPr>
              <w:t>Wapń</w:t>
            </w:r>
            <w:proofErr w:type="spellEnd"/>
            <w:r w:rsidRPr="00992184">
              <w:rPr>
                <w:lang w:val="en-US"/>
              </w:rPr>
              <w:t xml:space="preserve"> (Ca), </w:t>
            </w:r>
            <w:proofErr w:type="spellStart"/>
            <w:r w:rsidRPr="00992184">
              <w:rPr>
                <w:lang w:val="en-US"/>
              </w:rPr>
              <w:t>Chrom</w:t>
            </w:r>
            <w:proofErr w:type="spellEnd"/>
            <w:r w:rsidRPr="00992184">
              <w:rPr>
                <w:lang w:val="en-US"/>
              </w:rPr>
              <w:t xml:space="preserve"> (Cr), </w:t>
            </w:r>
            <w:r>
              <w:rPr>
                <w:lang w:val="en-US"/>
              </w:rPr>
              <w:t>K</w:t>
            </w:r>
            <w:r w:rsidRPr="00992184">
              <w:rPr>
                <w:lang w:val="en-US"/>
              </w:rPr>
              <w:t xml:space="preserve">obalt (Co), </w:t>
            </w:r>
            <w:proofErr w:type="spellStart"/>
            <w:r>
              <w:rPr>
                <w:lang w:val="en-US"/>
              </w:rPr>
              <w:t>Miedź</w:t>
            </w:r>
            <w:proofErr w:type="spellEnd"/>
            <w:r w:rsidRPr="00992184">
              <w:rPr>
                <w:lang w:val="en-US"/>
              </w:rPr>
              <w:t xml:space="preserve"> (Cu)</w:t>
            </w:r>
            <w:r>
              <w:rPr>
                <w:lang w:val="en-US"/>
              </w:rPr>
              <w:t>,</w:t>
            </w:r>
            <w:r>
              <w:rPr>
                <w:lang w:val="en-US"/>
              </w:rPr>
              <w:br/>
              <w:t xml:space="preserve">Gal </w:t>
            </w:r>
            <w:r w:rsidRPr="00992184">
              <w:rPr>
                <w:lang w:val="en-US"/>
              </w:rPr>
              <w:t>(G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erman (Ge)</w:t>
            </w:r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Ołów</w:t>
            </w:r>
            <w:proofErr w:type="spellEnd"/>
            <w:r>
              <w:rPr>
                <w:lang w:val="en-US"/>
              </w:rPr>
              <w:t xml:space="preserve"> </w:t>
            </w:r>
            <w:r w:rsidRPr="00992184">
              <w:rPr>
                <w:lang w:val="en-US"/>
              </w:rPr>
              <w:t>(Pb)</w:t>
            </w:r>
            <w:r>
              <w:rPr>
                <w:lang w:val="en-US"/>
              </w:rPr>
              <w:t xml:space="preserve">, </w:t>
            </w:r>
            <w:proofErr w:type="spellStart"/>
            <w:r w:rsidRPr="00992184">
              <w:rPr>
                <w:lang w:val="en-US"/>
              </w:rPr>
              <w:t>Magne</w:t>
            </w:r>
            <w:r>
              <w:rPr>
                <w:lang w:val="en-US"/>
              </w:rPr>
              <w:t>z</w:t>
            </w:r>
            <w:proofErr w:type="spellEnd"/>
            <w:r w:rsidRPr="00992184">
              <w:rPr>
                <w:lang w:val="en-US"/>
              </w:rPr>
              <w:t xml:space="preserve"> (Mg</w:t>
            </w:r>
            <w:r>
              <w:rPr>
                <w:lang w:val="en-US"/>
              </w:rPr>
              <w:t>),</w:t>
            </w:r>
            <w:r>
              <w:rPr>
                <w:lang w:val="en-US"/>
              </w:rPr>
              <w:br/>
            </w:r>
            <w:proofErr w:type="spellStart"/>
            <w:r w:rsidRPr="00992184">
              <w:rPr>
                <w:lang w:val="en-US"/>
              </w:rPr>
              <w:t>Mol</w:t>
            </w:r>
            <w:r>
              <w:rPr>
                <w:lang w:val="en-US"/>
              </w:rPr>
              <w:t>ibden</w:t>
            </w:r>
            <w:proofErr w:type="spellEnd"/>
            <w:r>
              <w:rPr>
                <w:lang w:val="en-US"/>
              </w:rPr>
              <w:t xml:space="preserve"> </w:t>
            </w:r>
            <w:r w:rsidRPr="00992184">
              <w:rPr>
                <w:lang w:val="en-US"/>
              </w:rPr>
              <w:t>(Mo)</w:t>
            </w:r>
            <w:r>
              <w:rPr>
                <w:lang w:val="en-US"/>
              </w:rPr>
              <w:t xml:space="preserve">, </w:t>
            </w:r>
            <w:proofErr w:type="spellStart"/>
            <w:r w:rsidRPr="00992184">
              <w:rPr>
                <w:lang w:val="en-US"/>
              </w:rPr>
              <w:t>Ni</w:t>
            </w:r>
            <w:r>
              <w:rPr>
                <w:lang w:val="en-US"/>
              </w:rPr>
              <w:t>kiel</w:t>
            </w:r>
            <w:proofErr w:type="spellEnd"/>
            <w:r w:rsidRPr="00992184">
              <w:rPr>
                <w:lang w:val="en-US"/>
              </w:rPr>
              <w:t xml:space="preserve"> (Ni)</w:t>
            </w:r>
            <w:r>
              <w:rPr>
                <w:lang w:val="en-US"/>
              </w:rPr>
              <w:t xml:space="preserve">, </w:t>
            </w:r>
            <w:proofErr w:type="spellStart"/>
            <w:r w:rsidR="007C7502">
              <w:rPr>
                <w:lang w:val="en-US"/>
              </w:rPr>
              <w:t>Krzem</w:t>
            </w:r>
            <w:proofErr w:type="spellEnd"/>
            <w:r w:rsidRPr="00992184">
              <w:rPr>
                <w:lang w:val="en-US"/>
              </w:rPr>
              <w:t xml:space="preserve"> (Si)</w:t>
            </w:r>
            <w:r>
              <w:rPr>
                <w:lang w:val="en-US"/>
              </w:rPr>
              <w:t xml:space="preserve">, </w:t>
            </w:r>
            <w:proofErr w:type="spellStart"/>
            <w:r w:rsidR="007C7502">
              <w:rPr>
                <w:lang w:val="en-US"/>
              </w:rPr>
              <w:t>Sód</w:t>
            </w:r>
            <w:proofErr w:type="spellEnd"/>
            <w:r w:rsidRPr="00992184">
              <w:rPr>
                <w:lang w:val="en-US"/>
              </w:rPr>
              <w:t xml:space="preserve"> (Na)</w:t>
            </w:r>
            <w:r>
              <w:rPr>
                <w:lang w:val="en-US"/>
              </w:rPr>
              <w:t>,</w:t>
            </w:r>
            <w:r w:rsidR="007C7502">
              <w:rPr>
                <w:lang w:val="en-US"/>
              </w:rPr>
              <w:t xml:space="preserve"> </w:t>
            </w:r>
            <w:proofErr w:type="spellStart"/>
            <w:r w:rsidR="007C7502">
              <w:rPr>
                <w:lang w:val="en-US"/>
              </w:rPr>
              <w:t>Cyna</w:t>
            </w:r>
            <w:proofErr w:type="spellEnd"/>
            <w:r w:rsidR="007C7502">
              <w:rPr>
                <w:lang w:val="en-US"/>
              </w:rPr>
              <w:t xml:space="preserve"> </w:t>
            </w:r>
            <w:r w:rsidRPr="00992184">
              <w:rPr>
                <w:lang w:val="en-US"/>
              </w:rPr>
              <w:t>(Sn)</w:t>
            </w:r>
            <w:r>
              <w:rPr>
                <w:lang w:val="en-US"/>
              </w:rPr>
              <w:t>,</w:t>
            </w:r>
            <w:r w:rsidR="007C7502">
              <w:rPr>
                <w:lang w:val="en-US"/>
              </w:rPr>
              <w:br/>
            </w:r>
            <w:proofErr w:type="spellStart"/>
            <w:r w:rsidR="007C7502">
              <w:rPr>
                <w:lang w:val="en-US"/>
              </w:rPr>
              <w:t>Cynk</w:t>
            </w:r>
            <w:proofErr w:type="spellEnd"/>
            <w:r w:rsidRPr="00992184">
              <w:rPr>
                <w:lang w:val="en-US"/>
              </w:rPr>
              <w:t xml:space="preserve"> (Zn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4D0EAC66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 10 </w:t>
            </w:r>
            <w:proofErr w:type="spellStart"/>
            <w:r>
              <w:t>ppbw</w:t>
            </w:r>
            <w:proofErr w:type="spellEnd"/>
          </w:p>
        </w:tc>
      </w:tr>
      <w:tr w:rsidR="004A463A" w:rsidRPr="00992184" w14:paraId="48C4F7A3" w14:textId="77777777" w:rsidTr="00DC0B2F">
        <w:trPr>
          <w:trHeight w:val="213"/>
        </w:trPr>
        <w:tc>
          <w:tcPr>
            <w:tcW w:w="1418" w:type="dxa"/>
            <w:vMerge/>
          </w:tcPr>
          <w:p w14:paraId="4CEB923B" w14:textId="77777777" w:rsidR="004A463A" w:rsidRPr="00131B8C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55C28B" w14:textId="77777777" w:rsidR="004A463A" w:rsidRPr="0077670D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: </w:t>
            </w:r>
          </w:p>
          <w:p w14:paraId="6915118E" w14:textId="5211E029" w:rsidR="004A463A" w:rsidRPr="0077670D" w:rsidRDefault="00851CF2" w:rsidP="00DC0B2F">
            <w:pPr>
              <w:spacing w:after="0" w:line="240" w:lineRule="auto"/>
              <w:rPr>
                <w:bCs/>
              </w:rPr>
            </w:pPr>
            <w:r>
              <w:t>Wodorek germanu</w:t>
            </w:r>
            <w:r w:rsidR="004A463A" w:rsidRPr="0077670D">
              <w:t xml:space="preserve"> (GeH</w:t>
            </w:r>
            <w:r w:rsidR="007C7502">
              <w:rPr>
                <w:vertAlign w:val="subscript"/>
              </w:rPr>
              <w:t>4</w:t>
            </w:r>
            <w:r w:rsidR="004A463A" w:rsidRPr="0077670D">
              <w:t xml:space="preserve">), </w:t>
            </w:r>
            <w:r>
              <w:t>Wodorek krzemu</w:t>
            </w:r>
            <w:r w:rsidR="004A463A" w:rsidRPr="0077670D">
              <w:t xml:space="preserve"> (SiH</w:t>
            </w:r>
            <w:r w:rsidR="007C7502">
              <w:rPr>
                <w:vertAlign w:val="subscript"/>
              </w:rPr>
              <w:t>4</w:t>
            </w:r>
            <w:r w:rsidR="004A463A" w:rsidRPr="0077670D">
              <w:t xml:space="preserve">) </w:t>
            </w:r>
          </w:p>
        </w:tc>
        <w:tc>
          <w:tcPr>
            <w:tcW w:w="1842" w:type="dxa"/>
          </w:tcPr>
          <w:p w14:paraId="684F643A" w14:textId="77777777" w:rsidR="004A463A" w:rsidRDefault="004A463A" w:rsidP="00DC0B2F">
            <w:pPr>
              <w:spacing w:after="0" w:line="240" w:lineRule="auto"/>
            </w:pPr>
            <w:r>
              <w:t xml:space="preserve">≤50 </w:t>
            </w:r>
            <w:proofErr w:type="spellStart"/>
            <w:r>
              <w:t>ppbv</w:t>
            </w:r>
            <w:proofErr w:type="spellEnd"/>
          </w:p>
        </w:tc>
      </w:tr>
      <w:tr w:rsidR="004A463A" w:rsidRPr="00992184" w14:paraId="4E81ADE9" w14:textId="77777777" w:rsidTr="00DC0B2F">
        <w:trPr>
          <w:trHeight w:val="213"/>
        </w:trPr>
        <w:tc>
          <w:tcPr>
            <w:tcW w:w="1418" w:type="dxa"/>
            <w:vMerge/>
          </w:tcPr>
          <w:p w14:paraId="475CF7A4" w14:textId="77777777" w:rsidR="004A463A" w:rsidRPr="00942F8F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9516BC" w14:textId="77777777" w:rsidR="004A463A" w:rsidRPr="0077670D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: </w:t>
            </w:r>
          </w:p>
          <w:p w14:paraId="76960110" w14:textId="6DFD3FFC" w:rsidR="004A463A" w:rsidRPr="00CD3184" w:rsidRDefault="00CD3184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CD3184">
              <w:t>Dwutlenek węgla</w:t>
            </w:r>
            <w:r w:rsidR="004A463A" w:rsidRPr="00CD3184">
              <w:t xml:space="preserve"> (CO</w:t>
            </w:r>
            <w:r w:rsidR="007C7502" w:rsidRPr="00CD3184">
              <w:rPr>
                <w:vertAlign w:val="subscript"/>
              </w:rPr>
              <w:t>2</w:t>
            </w:r>
            <w:r w:rsidR="004A463A" w:rsidRPr="00CD3184">
              <w:t xml:space="preserve">), </w:t>
            </w:r>
            <w:r>
              <w:t>Tlen</w:t>
            </w:r>
            <w:r w:rsidR="004A463A" w:rsidRPr="00CD3184">
              <w:t xml:space="preserve"> (O</w:t>
            </w:r>
            <w:r w:rsidR="007C7502" w:rsidRPr="00CD3184">
              <w:rPr>
                <w:vertAlign w:val="subscript"/>
              </w:rPr>
              <w:t>2</w:t>
            </w:r>
            <w:r w:rsidR="004A463A" w:rsidRPr="00CD3184">
              <w:t>)</w:t>
            </w:r>
          </w:p>
        </w:tc>
        <w:tc>
          <w:tcPr>
            <w:tcW w:w="1842" w:type="dxa"/>
          </w:tcPr>
          <w:p w14:paraId="73B3A9B0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25 </w:t>
            </w:r>
            <w:proofErr w:type="spellStart"/>
            <w:r>
              <w:t>ppbv</w:t>
            </w:r>
            <w:proofErr w:type="spellEnd"/>
          </w:p>
        </w:tc>
      </w:tr>
      <w:tr w:rsidR="004A463A" w:rsidRPr="00992184" w14:paraId="5589B9B4" w14:textId="77777777" w:rsidTr="00DC0B2F">
        <w:trPr>
          <w:trHeight w:val="213"/>
        </w:trPr>
        <w:tc>
          <w:tcPr>
            <w:tcW w:w="1418" w:type="dxa"/>
            <w:vMerge/>
          </w:tcPr>
          <w:p w14:paraId="5FF9AFEA" w14:textId="77777777" w:rsidR="004A463A" w:rsidRPr="00942F8F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DE8FE9" w14:textId="77777777" w:rsidR="004A463A" w:rsidRPr="00504CB3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504CB3">
              <w:rPr>
                <w:bCs/>
                <w:u w:val="single"/>
              </w:rPr>
              <w:t xml:space="preserve">Zanieczyszczenia: </w:t>
            </w:r>
          </w:p>
          <w:p w14:paraId="5D438056" w14:textId="107C4CE3" w:rsidR="004A463A" w:rsidRPr="00CD3184" w:rsidRDefault="00CD3184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CD3184">
              <w:t>Tlenek węgla</w:t>
            </w:r>
            <w:r w:rsidR="004A463A" w:rsidRPr="00CD3184">
              <w:t xml:space="preserve"> (CO), </w:t>
            </w:r>
            <w:r w:rsidRPr="00CD3184">
              <w:t>Siarczek ka</w:t>
            </w:r>
            <w:r>
              <w:t>rbonylu</w:t>
            </w:r>
            <w:r w:rsidR="004A463A" w:rsidRPr="00CD3184">
              <w:t xml:space="preserve"> (COS), </w:t>
            </w:r>
            <w:r>
              <w:t>Siarczek wodoru</w:t>
            </w:r>
            <w:r w:rsidR="004A463A" w:rsidRPr="00CD3184">
              <w:t xml:space="preserve"> (</w:t>
            </w:r>
            <w:r w:rsidR="007C7502" w:rsidRPr="00CD3184">
              <w:t>H</w:t>
            </w:r>
            <w:r w:rsidR="007C7502" w:rsidRPr="00CD3184">
              <w:rPr>
                <w:vertAlign w:val="subscript"/>
              </w:rPr>
              <w:t>2</w:t>
            </w:r>
            <w:r w:rsidR="007C7502" w:rsidRPr="00CD3184">
              <w:t>S</w:t>
            </w:r>
            <w:r w:rsidR="004A463A" w:rsidRPr="00CD3184">
              <w:t xml:space="preserve">), </w:t>
            </w:r>
            <w:r w:rsidR="00F6377D">
              <w:t>Azot</w:t>
            </w:r>
            <w:r w:rsidR="004A463A" w:rsidRPr="00CD3184">
              <w:t xml:space="preserve"> (N</w:t>
            </w:r>
            <w:r w:rsidR="007C7502" w:rsidRPr="00CD3184">
              <w:rPr>
                <w:vertAlign w:val="subscript"/>
              </w:rPr>
              <w:t>2</w:t>
            </w:r>
            <w:r w:rsidR="004A463A" w:rsidRPr="00CD3184">
              <w:t>), Argon (Ar)</w:t>
            </w:r>
          </w:p>
        </w:tc>
        <w:tc>
          <w:tcPr>
            <w:tcW w:w="1842" w:type="dxa"/>
          </w:tcPr>
          <w:p w14:paraId="019F40E8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 50 </w:t>
            </w:r>
            <w:proofErr w:type="spellStart"/>
            <w:r>
              <w:t>ppbv</w:t>
            </w:r>
            <w:proofErr w:type="spellEnd"/>
          </w:p>
        </w:tc>
      </w:tr>
      <w:tr w:rsidR="004A463A" w:rsidRPr="00992184" w14:paraId="2BA84659" w14:textId="77777777" w:rsidTr="00DC0B2F">
        <w:trPr>
          <w:trHeight w:val="213"/>
        </w:trPr>
        <w:tc>
          <w:tcPr>
            <w:tcW w:w="1418" w:type="dxa"/>
            <w:vMerge/>
          </w:tcPr>
          <w:p w14:paraId="1FA61BCA" w14:textId="77777777" w:rsidR="004A463A" w:rsidRPr="00942F8F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84DAD1" w14:textId="77777777" w:rsidR="004A463A" w:rsidRPr="0077670D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 : </w:t>
            </w:r>
          </w:p>
          <w:p w14:paraId="7DCB53DF" w14:textId="5F6BE0D3" w:rsidR="004A463A" w:rsidRPr="0077670D" w:rsidRDefault="004A463A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77670D">
              <w:t>Et</w:t>
            </w:r>
            <w:r>
              <w:t>an</w:t>
            </w:r>
            <w:r w:rsidRPr="0077670D">
              <w:t xml:space="preserve"> (</w:t>
            </w:r>
            <w:r>
              <w:t>C</w:t>
            </w:r>
            <w:r>
              <w:rPr>
                <w:vertAlign w:val="subscript"/>
              </w:rPr>
              <w:t>2</w:t>
            </w:r>
            <w:r>
              <w:t>H</w:t>
            </w:r>
            <w:r>
              <w:rPr>
                <w:vertAlign w:val="subscript"/>
              </w:rPr>
              <w:t>6</w:t>
            </w:r>
            <w:r w:rsidRPr="0077670D">
              <w:t>), Metan (CH</w:t>
            </w:r>
            <w:r>
              <w:rPr>
                <w:vertAlign w:val="subscript"/>
              </w:rPr>
              <w:t>4</w:t>
            </w:r>
            <w:r w:rsidRPr="0077670D">
              <w:t>), W</w:t>
            </w:r>
            <w:r>
              <w:t>oda</w:t>
            </w:r>
            <w:r w:rsidRPr="0077670D">
              <w:t xml:space="preserve"> (H</w:t>
            </w:r>
            <w:r w:rsidR="007C7502">
              <w:rPr>
                <w:vertAlign w:val="subscript"/>
              </w:rPr>
              <w:t>2</w:t>
            </w:r>
            <w:r w:rsidR="007C7502">
              <w:t>O</w:t>
            </w:r>
            <w:r w:rsidRPr="0077670D">
              <w:t xml:space="preserve">), </w:t>
            </w:r>
          </w:p>
        </w:tc>
        <w:tc>
          <w:tcPr>
            <w:tcW w:w="1842" w:type="dxa"/>
          </w:tcPr>
          <w:p w14:paraId="7C5D8AF1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100 </w:t>
            </w:r>
            <w:proofErr w:type="spellStart"/>
            <w:r w:rsidRPr="00992184">
              <w:rPr>
                <w:rFonts w:asciiTheme="majorHAnsi" w:hAnsiTheme="majorHAnsi" w:cstheme="majorHAnsi"/>
                <w:lang w:val="en-US"/>
              </w:rPr>
              <w:t>ppbv</w:t>
            </w:r>
            <w:proofErr w:type="spellEnd"/>
          </w:p>
        </w:tc>
      </w:tr>
    </w:tbl>
    <w:tbl>
      <w:tblPr>
        <w:tblStyle w:val="21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F6377D" w14:paraId="502B72C8" w14:textId="77777777" w:rsidTr="00F6377D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2C9D4D9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F76632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</w:t>
            </w:r>
          </w:p>
        </w:tc>
        <w:tc>
          <w:tcPr>
            <w:tcW w:w="1842" w:type="dxa"/>
            <w:shd w:val="clear" w:color="auto" w:fill="DDDDDD"/>
          </w:tcPr>
          <w:p w14:paraId="45184C14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F6377D" w:rsidRPr="00131B8C" w14:paraId="7B52B24C" w14:textId="77777777" w:rsidTr="00F6377D">
        <w:trPr>
          <w:trHeight w:val="238"/>
        </w:trPr>
        <w:tc>
          <w:tcPr>
            <w:tcW w:w="1418" w:type="dxa"/>
            <w:vMerge w:val="restart"/>
            <w:vAlign w:val="center"/>
          </w:tcPr>
          <w:p w14:paraId="2DDF427E" w14:textId="77777777" w:rsidR="00F6377D" w:rsidRPr="00DD118E" w:rsidRDefault="00F6377D" w:rsidP="00DC0B2F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Fosforowodór</w:t>
            </w:r>
            <w:proofErr w:type="spellEnd"/>
            <w:r w:rsidRPr="009225CC">
              <w:rPr>
                <w:lang w:val="en-US"/>
              </w:rPr>
              <w:t xml:space="preserve"> (PH</w:t>
            </w:r>
            <w:r w:rsidRPr="009225CC">
              <w:rPr>
                <w:vertAlign w:val="subscript"/>
                <w:lang w:val="en-US"/>
              </w:rPr>
              <w:t>3</w:t>
            </w:r>
            <w:r w:rsidRPr="009225CC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069B76" w14:textId="77777777" w:rsidR="00F6377D" w:rsidRPr="00131B8C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3D86E6D8" w14:textId="2E9D86F0" w:rsidR="00F6377D" w:rsidRPr="00131B8C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99.999</w:t>
            </w:r>
            <w:r w:rsidR="00724FA0">
              <w:t>5</w:t>
            </w:r>
            <w:r>
              <w:t>%</w:t>
            </w:r>
          </w:p>
        </w:tc>
      </w:tr>
      <w:tr w:rsidR="00F6377D" w:rsidRPr="00131B8C" w14:paraId="7A97C88F" w14:textId="77777777" w:rsidTr="00F6377D">
        <w:trPr>
          <w:trHeight w:val="213"/>
        </w:trPr>
        <w:tc>
          <w:tcPr>
            <w:tcW w:w="1418" w:type="dxa"/>
            <w:vMerge/>
          </w:tcPr>
          <w:p w14:paraId="2E8F18E7" w14:textId="77777777" w:rsidR="00F6377D" w:rsidRPr="00131B8C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BB232B" w14:textId="77777777" w:rsidR="00F6377D" w:rsidRPr="00131B8C" w:rsidRDefault="00F6377D" w:rsidP="00DC0B2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20410CE1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DIN 1 lub </w:t>
            </w:r>
            <w:proofErr w:type="spellStart"/>
            <w:r>
              <w:t>Diss</w:t>
            </w:r>
            <w:proofErr w:type="spellEnd"/>
            <w:r>
              <w:t xml:space="preserve"> 632 </w:t>
            </w:r>
            <w:proofErr w:type="spellStart"/>
            <w:r>
              <w:t>Pneumatic</w:t>
            </w:r>
            <w:proofErr w:type="spellEnd"/>
          </w:p>
        </w:tc>
      </w:tr>
      <w:tr w:rsidR="00F6377D" w:rsidRPr="00992184" w14:paraId="47BE7B3D" w14:textId="77777777" w:rsidTr="00F6377D">
        <w:trPr>
          <w:trHeight w:val="213"/>
        </w:trPr>
        <w:tc>
          <w:tcPr>
            <w:tcW w:w="1418" w:type="dxa"/>
            <w:vMerge/>
          </w:tcPr>
          <w:p w14:paraId="2BF61853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100418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5079BB53" w14:textId="5B8FF798" w:rsidR="00F6377D" w:rsidRPr="00992184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Dwutlene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węgla</w:t>
            </w:r>
            <w:proofErr w:type="spellEnd"/>
            <w:r w:rsidRPr="00992184">
              <w:rPr>
                <w:lang w:val="en-US"/>
              </w:rPr>
              <w:t xml:space="preserve"> (CO</w:t>
            </w:r>
            <w:r>
              <w:rPr>
                <w:vertAlign w:val="subscript"/>
                <w:lang w:val="en-US"/>
              </w:rPr>
              <w:t>2</w:t>
            </w:r>
            <w:r w:rsidRPr="00992184">
              <w:rPr>
                <w:lang w:val="en-US"/>
              </w:rPr>
              <w:t>)</w:t>
            </w:r>
          </w:p>
        </w:tc>
        <w:tc>
          <w:tcPr>
            <w:tcW w:w="1842" w:type="dxa"/>
          </w:tcPr>
          <w:p w14:paraId="6914383D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0,05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6ED12B28" w14:textId="77777777" w:rsidTr="00F6377D">
        <w:trPr>
          <w:trHeight w:val="213"/>
        </w:trPr>
        <w:tc>
          <w:tcPr>
            <w:tcW w:w="1418" w:type="dxa"/>
            <w:vMerge/>
          </w:tcPr>
          <w:p w14:paraId="718AAF65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77A688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393C9E87" w14:textId="0015C23E" w:rsidR="00F6377D" w:rsidRPr="00992184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Woda</w:t>
            </w:r>
            <w:proofErr w:type="spellEnd"/>
            <w:r w:rsidRPr="00992184">
              <w:rPr>
                <w:lang w:val="en-US"/>
              </w:rPr>
              <w:t xml:space="preserve"> (H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O</w:t>
            </w:r>
            <w:r w:rsidRPr="00992184">
              <w:rPr>
                <w:lang w:val="en-US"/>
              </w:rPr>
              <w:t>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659A62E7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lang w:val="en-US"/>
              </w:rPr>
              <w:t>0,14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992184">
              <w:rPr>
                <w:rFonts w:asciiTheme="majorHAnsi" w:hAnsiTheme="majorHAnsi" w:cstheme="majorHAnsi"/>
                <w:lang w:val="en-US"/>
              </w:rPr>
              <w:t>pp</w:t>
            </w:r>
            <w:r>
              <w:rPr>
                <w:rFonts w:asciiTheme="majorHAnsi" w:hAnsiTheme="majorHAnsi" w:cstheme="majorHAnsi"/>
                <w:lang w:val="en-US"/>
              </w:rPr>
              <w:t>mv</w:t>
            </w:r>
            <w:proofErr w:type="spellEnd"/>
          </w:p>
        </w:tc>
      </w:tr>
      <w:tr w:rsidR="00F6377D" w:rsidRPr="00992184" w14:paraId="3486C72B" w14:textId="77777777" w:rsidTr="00F6377D">
        <w:trPr>
          <w:trHeight w:val="213"/>
        </w:trPr>
        <w:tc>
          <w:tcPr>
            <w:tcW w:w="1418" w:type="dxa"/>
            <w:vMerge/>
          </w:tcPr>
          <w:p w14:paraId="6971854E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13F134" w14:textId="77777777" w:rsidR="00F6377D" w:rsidRPr="00504CB3" w:rsidRDefault="00F6377D" w:rsidP="00DC0B2F">
            <w:pPr>
              <w:spacing w:after="0" w:line="240" w:lineRule="auto"/>
              <w:rPr>
                <w:bCs/>
              </w:rPr>
            </w:pPr>
            <w:r w:rsidRPr="00504CB3">
              <w:rPr>
                <w:bCs/>
                <w:u w:val="single"/>
              </w:rPr>
              <w:t>Zanieczyszczenia</w:t>
            </w:r>
            <w:r w:rsidRPr="00504CB3">
              <w:rPr>
                <w:bCs/>
              </w:rPr>
              <w:t xml:space="preserve">: </w:t>
            </w:r>
          </w:p>
          <w:p w14:paraId="6F1938FF" w14:textId="68D84220" w:rsidR="00F6377D" w:rsidRPr="00504CB3" w:rsidRDefault="00F6377D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504CB3">
              <w:t>Arsenowodór (AsH</w:t>
            </w:r>
            <w:r w:rsidRPr="00504CB3">
              <w:rPr>
                <w:vertAlign w:val="subscript"/>
              </w:rPr>
              <w:t>3</w:t>
            </w:r>
            <w:r w:rsidRPr="00504CB3">
              <w:t>), Tlenek węgla (CO), Etan (C</w:t>
            </w:r>
            <w:r w:rsidRPr="00504CB3">
              <w:rPr>
                <w:vertAlign w:val="subscript"/>
              </w:rPr>
              <w:t>2</w:t>
            </w:r>
            <w:r w:rsidRPr="00504CB3">
              <w:t>H</w:t>
            </w:r>
            <w:r w:rsidRPr="00504CB3">
              <w:rPr>
                <w:vertAlign w:val="subscript"/>
              </w:rPr>
              <w:t>6</w:t>
            </w:r>
            <w:r w:rsidRPr="00504CB3">
              <w:t>), Etylen (C</w:t>
            </w:r>
            <w:r w:rsidRPr="00504CB3">
              <w:rPr>
                <w:vertAlign w:val="subscript"/>
              </w:rPr>
              <w:t>2</w:t>
            </w:r>
            <w:r w:rsidRPr="00504CB3">
              <w:t>H</w:t>
            </w:r>
            <w:r w:rsidRPr="00504CB3">
              <w:rPr>
                <w:vertAlign w:val="subscript"/>
              </w:rPr>
              <w:t>4</w:t>
            </w:r>
            <w:r w:rsidRPr="00504CB3">
              <w:t>), Metan (CH</w:t>
            </w:r>
            <w:r w:rsidRPr="00504CB3">
              <w:rPr>
                <w:vertAlign w:val="subscript"/>
              </w:rPr>
              <w:t>4</w:t>
            </w:r>
            <w:r w:rsidRPr="00504CB3">
              <w:t>), Tlen (O</w:t>
            </w:r>
            <w:r w:rsidRPr="00504CB3">
              <w:rPr>
                <w:vertAlign w:val="subscript"/>
              </w:rPr>
              <w:t>2</w:t>
            </w:r>
            <w:r w:rsidRPr="00504CB3">
              <w:t>), Argon (Ar)</w:t>
            </w:r>
          </w:p>
        </w:tc>
        <w:tc>
          <w:tcPr>
            <w:tcW w:w="1842" w:type="dxa"/>
          </w:tcPr>
          <w:p w14:paraId="35AC7810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0,1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4730BF45" w14:textId="77777777" w:rsidTr="00F6377D">
        <w:trPr>
          <w:trHeight w:val="213"/>
        </w:trPr>
        <w:tc>
          <w:tcPr>
            <w:tcW w:w="1418" w:type="dxa"/>
            <w:vMerge/>
          </w:tcPr>
          <w:p w14:paraId="31938FCB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002A0E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7259FD40" w14:textId="2B1A5239" w:rsidR="00F6377D" w:rsidRPr="00992184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r>
              <w:lastRenderedPageBreak/>
              <w:t>Wodór (H</w:t>
            </w:r>
            <w:r>
              <w:rPr>
                <w:vertAlign w:val="subscript"/>
              </w:rPr>
              <w:t>2</w:t>
            </w:r>
            <w:r>
              <w:t>)</w:t>
            </w:r>
          </w:p>
        </w:tc>
        <w:tc>
          <w:tcPr>
            <w:tcW w:w="1842" w:type="dxa"/>
          </w:tcPr>
          <w:p w14:paraId="015579DD" w14:textId="77777777" w:rsidR="00F6377D" w:rsidRDefault="00F6377D" w:rsidP="00DC0B2F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lastRenderedPageBreak/>
              <w:t>≤</w:t>
            </w:r>
            <w:r>
              <w:t xml:space="preserve"> 5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63AEF7E9" w14:textId="77777777" w:rsidTr="00F6377D">
        <w:trPr>
          <w:trHeight w:val="213"/>
        </w:trPr>
        <w:tc>
          <w:tcPr>
            <w:tcW w:w="1418" w:type="dxa"/>
            <w:vMerge/>
          </w:tcPr>
          <w:p w14:paraId="34268572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DA4161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040AED59" w14:textId="009F176D" w:rsidR="00F6377D" w:rsidRPr="00992184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r>
              <w:t>Azot (N</w:t>
            </w:r>
            <w:r>
              <w:rPr>
                <w:vertAlign w:val="subscript"/>
              </w:rPr>
              <w:t>2</w:t>
            </w:r>
            <w:r>
              <w:t>)</w:t>
            </w:r>
          </w:p>
        </w:tc>
        <w:tc>
          <w:tcPr>
            <w:tcW w:w="1842" w:type="dxa"/>
          </w:tcPr>
          <w:p w14:paraId="32403145" w14:textId="77777777" w:rsidR="00F6377D" w:rsidRDefault="00F6377D" w:rsidP="00DC0B2F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 0.12 </w:t>
            </w:r>
            <w:proofErr w:type="spellStart"/>
            <w:r>
              <w:t>ppmv</w:t>
            </w:r>
            <w:proofErr w:type="spellEnd"/>
          </w:p>
        </w:tc>
      </w:tr>
    </w:tbl>
    <w:p w14:paraId="53A86F0A" w14:textId="4C7C9822" w:rsidR="00134BA1" w:rsidRPr="00DF7D5E" w:rsidRDefault="00134BA1" w:rsidP="00531EB8">
      <w:pPr>
        <w:spacing w:after="0" w:line="360" w:lineRule="auto"/>
      </w:pPr>
    </w:p>
    <w:sectPr w:rsidR="00134BA1" w:rsidRPr="00DF7D5E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EEF0B" w14:textId="77777777" w:rsidR="00822274" w:rsidRDefault="00822274">
      <w:pPr>
        <w:spacing w:after="0" w:line="240" w:lineRule="auto"/>
      </w:pPr>
      <w:r>
        <w:separator/>
      </w:r>
    </w:p>
  </w:endnote>
  <w:endnote w:type="continuationSeparator" w:id="0">
    <w:p w14:paraId="59F5B17F" w14:textId="77777777" w:rsidR="00822274" w:rsidRDefault="00822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1F65" w14:textId="77777777" w:rsidR="00F20ADB" w:rsidRDefault="00F20AD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15CDB" w14:textId="213BDCCB" w:rsidR="00AD74B6" w:rsidRDefault="00AD74B6">
    <w:pPr>
      <w:pStyle w:val="Stopka"/>
    </w:pPr>
    <w:r>
      <w:t>IGA-</w:t>
    </w:r>
    <w:r w:rsidR="00F20ADB">
      <w:t>10</w:t>
    </w:r>
    <w:r>
      <w:t>_21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C04633" w14:textId="77777777" w:rsidR="00F20ADB" w:rsidRDefault="00F20AD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90B11" w14:textId="77777777" w:rsidR="00822274" w:rsidRDefault="00822274">
      <w:pPr>
        <w:spacing w:after="0" w:line="240" w:lineRule="auto"/>
      </w:pPr>
      <w:r>
        <w:separator/>
      </w:r>
    </w:p>
  </w:footnote>
  <w:footnote w:type="continuationSeparator" w:id="0">
    <w:p w14:paraId="0EDD850E" w14:textId="77777777" w:rsidR="00822274" w:rsidRDefault="008222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D9209" w14:textId="77777777" w:rsidR="00F20ADB" w:rsidRDefault="00F20AD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4F9CA15F" w:rsidR="008D591C" w:rsidRDefault="003E4AC8" w:rsidP="003E4AC8">
    <w:pPr>
      <w:pBdr>
        <w:top w:val="nil"/>
        <w:left w:val="nil"/>
        <w:bottom w:val="nil"/>
        <w:right w:val="nil"/>
        <w:between w:val="nil"/>
      </w:pBdr>
      <w:tabs>
        <w:tab w:val="left" w:pos="4395"/>
        <w:tab w:val="center" w:pos="4536"/>
        <w:tab w:val="right" w:pos="9072"/>
        <w:tab w:val="right" w:pos="9782"/>
      </w:tabs>
      <w:spacing w:after="0" w:line="240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ab/>
    </w:r>
    <w:r>
      <w:rPr>
        <w:noProof/>
      </w:rPr>
      <w:drawing>
        <wp:inline distT="0" distB="0" distL="0" distR="0" wp14:anchorId="46E7A8DB" wp14:editId="4045B040">
          <wp:extent cx="6174105" cy="641985"/>
          <wp:effectExtent l="0" t="0" r="0" b="5715"/>
          <wp:docPr id="105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1" name="image1.pn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74105" cy="6419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8E23D" w14:textId="77777777" w:rsidR="00F20ADB" w:rsidRDefault="00F20AD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0D87"/>
    <w:rsid w:val="001851ED"/>
    <w:rsid w:val="001853EF"/>
    <w:rsid w:val="00187C01"/>
    <w:rsid w:val="00187CE1"/>
    <w:rsid w:val="00190548"/>
    <w:rsid w:val="00190F45"/>
    <w:rsid w:val="001A2D41"/>
    <w:rsid w:val="001B4AC2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5A71"/>
    <w:rsid w:val="00236756"/>
    <w:rsid w:val="0024628D"/>
    <w:rsid w:val="00262600"/>
    <w:rsid w:val="00267D9D"/>
    <w:rsid w:val="00271433"/>
    <w:rsid w:val="0027723F"/>
    <w:rsid w:val="002802D0"/>
    <w:rsid w:val="002C1F69"/>
    <w:rsid w:val="002D5C91"/>
    <w:rsid w:val="002E594A"/>
    <w:rsid w:val="003068FE"/>
    <w:rsid w:val="00325A10"/>
    <w:rsid w:val="003343DA"/>
    <w:rsid w:val="00336DDF"/>
    <w:rsid w:val="00337817"/>
    <w:rsid w:val="00355039"/>
    <w:rsid w:val="00365FD6"/>
    <w:rsid w:val="00380B54"/>
    <w:rsid w:val="003A227A"/>
    <w:rsid w:val="003A7315"/>
    <w:rsid w:val="003B184E"/>
    <w:rsid w:val="003B3F23"/>
    <w:rsid w:val="003C5252"/>
    <w:rsid w:val="003C70CE"/>
    <w:rsid w:val="003D47AF"/>
    <w:rsid w:val="003E4AC8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928A5"/>
    <w:rsid w:val="004A3DC8"/>
    <w:rsid w:val="004A463A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04CB3"/>
    <w:rsid w:val="00510F8C"/>
    <w:rsid w:val="00514B9C"/>
    <w:rsid w:val="00516B18"/>
    <w:rsid w:val="005228D8"/>
    <w:rsid w:val="0052754A"/>
    <w:rsid w:val="0053186C"/>
    <w:rsid w:val="00531EB8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67CE4"/>
    <w:rsid w:val="006818C5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69F"/>
    <w:rsid w:val="006F131A"/>
    <w:rsid w:val="006F5BCF"/>
    <w:rsid w:val="0070572C"/>
    <w:rsid w:val="00706635"/>
    <w:rsid w:val="00713CF7"/>
    <w:rsid w:val="0071477F"/>
    <w:rsid w:val="00720A65"/>
    <w:rsid w:val="00724FA0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B665C"/>
    <w:rsid w:val="007C144C"/>
    <w:rsid w:val="007C7502"/>
    <w:rsid w:val="007D09FD"/>
    <w:rsid w:val="007D249A"/>
    <w:rsid w:val="007F10BE"/>
    <w:rsid w:val="007F2F6E"/>
    <w:rsid w:val="007F3F3A"/>
    <w:rsid w:val="0080076D"/>
    <w:rsid w:val="00801180"/>
    <w:rsid w:val="00822274"/>
    <w:rsid w:val="00825BA8"/>
    <w:rsid w:val="00840A56"/>
    <w:rsid w:val="00851CF2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D74B6"/>
    <w:rsid w:val="00AE34FD"/>
    <w:rsid w:val="00AE6BFC"/>
    <w:rsid w:val="00B009DA"/>
    <w:rsid w:val="00B01E51"/>
    <w:rsid w:val="00B20E36"/>
    <w:rsid w:val="00B44E94"/>
    <w:rsid w:val="00B560E2"/>
    <w:rsid w:val="00B60362"/>
    <w:rsid w:val="00B8509B"/>
    <w:rsid w:val="00B85DED"/>
    <w:rsid w:val="00B938EC"/>
    <w:rsid w:val="00BA6C75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3184"/>
    <w:rsid w:val="00CD4F4B"/>
    <w:rsid w:val="00CD5EBD"/>
    <w:rsid w:val="00CE2BE1"/>
    <w:rsid w:val="00CE3AB7"/>
    <w:rsid w:val="00CE55D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2814"/>
    <w:rsid w:val="00DD4846"/>
    <w:rsid w:val="00DD7192"/>
    <w:rsid w:val="00DD77D1"/>
    <w:rsid w:val="00DE2D5B"/>
    <w:rsid w:val="00DF7D5E"/>
    <w:rsid w:val="00E123F6"/>
    <w:rsid w:val="00E171DE"/>
    <w:rsid w:val="00E17557"/>
    <w:rsid w:val="00E24873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20ADB"/>
    <w:rsid w:val="00F40108"/>
    <w:rsid w:val="00F52F0B"/>
    <w:rsid w:val="00F55537"/>
    <w:rsid w:val="00F6377D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table" w:customStyle="1" w:styleId="21">
    <w:name w:val="21"/>
    <w:basedOn w:val="Standardowy"/>
    <w:rsid w:val="00F6377D"/>
    <w:tblPr>
      <w:tblStyleRowBandSize w:val="1"/>
      <w:tblStyleColBandSize w:val="1"/>
      <w:tblInd w:w="0" w:type="nil"/>
      <w:tblCellMar>
        <w:top w:w="28" w:type="dxa"/>
        <w:left w:w="28" w:type="dxa"/>
        <w:bottom w:w="28" w:type="dxa"/>
        <w:right w:w="2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0717BC-A8A4-4D82-B1A1-2DA1AFD28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98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9</cp:revision>
  <cp:lastPrinted>2019-12-09T11:59:00Z</cp:lastPrinted>
  <dcterms:created xsi:type="dcterms:W3CDTF">2021-09-29T07:53:00Z</dcterms:created>
  <dcterms:modified xsi:type="dcterms:W3CDTF">2021-11-05T13:04:00Z</dcterms:modified>
</cp:coreProperties>
</file>